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4CBE" w:rsidRDefault="00D01E74" w:rsidP="002049BD">
      <w:bookmarkStart w:id="0" w:name="_GoBack"/>
      <w:bookmarkEnd w:id="0"/>
      <w:r>
        <w:rPr>
          <w:lang w:val="en-US"/>
        </w:rPr>
        <w:pict>
          <v:rect id="Rectangle 25" o:spid="_x0000_s1045" alt="pic-instruction" style="position:absolute;margin-left:-26.25pt;margin-top:435pt;width:108.75pt;height:115.95pt;z-index:251664896;visibility:visible" stroked="f">
            <v:fill r:id="rId4" o:title="pexels-photo-936229" recolor="t" type="frame"/>
          </v:rect>
        </w:pict>
      </w:r>
      <w:r w:rsidR="00D05D3A">
        <w:rPr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7" type="#_x0000_t202" style="position:absolute;margin-left:-61.05pt;margin-top:606.05pt;width:199.4pt;height:107.95pt;z-index:2516495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" filled="f" stroked="f">
            <v:textbox style="mso-next-textbox:#Text Box 7">
              <w:txbxContent>
                <w:p w:rsidR="00D01E74" w:rsidRPr="00D01E74" w:rsidRDefault="00D01E74" w:rsidP="00D01E74">
                  <w:pPr>
                    <w:jc w:val="center"/>
                    <w:rPr>
                      <w:rFonts w:ascii="Open Sans Light" w:hAnsi="Open Sans Light" w:cs="Open Sans Light"/>
                      <w:color w:val="F2F2F2" w:themeColor="background1" w:themeShade="F2"/>
                      <w:sz w:val="26"/>
                      <w:szCs w:val="26"/>
                    </w:rPr>
                  </w:pPr>
                  <w:r w:rsidRPr="00D01E74">
                    <w:rPr>
                      <w:rFonts w:ascii="Open Sans Light" w:hAnsi="Open Sans Light" w:cs="Open Sans Light"/>
                      <w:color w:val="F2F2F2" w:themeColor="background1" w:themeShade="F2"/>
                      <w:sz w:val="26"/>
                      <w:szCs w:val="26"/>
                    </w:rPr>
                    <w:t>(843)-204-5645</w:t>
                  </w:r>
                </w:p>
                <w:p w:rsidR="00D01E74" w:rsidRPr="00D01E74" w:rsidRDefault="00D01E74" w:rsidP="00D01E74">
                  <w:pPr>
                    <w:jc w:val="center"/>
                    <w:rPr>
                      <w:rFonts w:ascii="Open Sans Light" w:hAnsi="Open Sans Light" w:cs="Open Sans Light"/>
                      <w:color w:val="F2F2F2" w:themeColor="background1" w:themeShade="F2"/>
                      <w:sz w:val="26"/>
                      <w:szCs w:val="26"/>
                    </w:rPr>
                  </w:pPr>
                  <w:proofErr w:type="spellStart"/>
                  <w:r w:rsidRPr="00D01E74">
                    <w:rPr>
                      <w:rFonts w:ascii="Open Sans Light" w:hAnsi="Open Sans Light" w:cs="Open Sans Light"/>
                      <w:color w:val="F2F2F2" w:themeColor="background1" w:themeShade="F2"/>
                      <w:sz w:val="26"/>
                      <w:szCs w:val="26"/>
                    </w:rPr>
                    <w:t>Houston</w:t>
                  </w:r>
                  <w:proofErr w:type="gramStart"/>
                  <w:r w:rsidRPr="00D01E74">
                    <w:rPr>
                      <w:rFonts w:ascii="Open Sans Light" w:hAnsi="Open Sans Light" w:cs="Open Sans Light"/>
                      <w:color w:val="F2F2F2" w:themeColor="background1" w:themeShade="F2"/>
                      <w:sz w:val="26"/>
                      <w:szCs w:val="26"/>
                    </w:rPr>
                    <w:t>,TX</w:t>
                  </w:r>
                  <w:proofErr w:type="spellEnd"/>
                  <w:proofErr w:type="gramEnd"/>
                </w:p>
                <w:p w:rsidR="00D01E74" w:rsidRPr="00D01E74" w:rsidRDefault="00D01E74" w:rsidP="00D01E74">
                  <w:pPr>
                    <w:jc w:val="center"/>
                    <w:rPr>
                      <w:rFonts w:ascii="Open Sans Light" w:hAnsi="Open Sans Light" w:cs="Open Sans Light"/>
                      <w:color w:val="F2F2F2" w:themeColor="background1" w:themeShade="F2"/>
                      <w:sz w:val="26"/>
                      <w:szCs w:val="26"/>
                    </w:rPr>
                  </w:pPr>
                  <w:r w:rsidRPr="00D01E74">
                    <w:rPr>
                      <w:rFonts w:ascii="Open Sans Light" w:hAnsi="Open Sans Light" w:cs="Open Sans Light"/>
                      <w:color w:val="F2F2F2" w:themeColor="background1" w:themeShade="F2"/>
                      <w:sz w:val="26"/>
                      <w:szCs w:val="26"/>
                    </w:rPr>
                    <w:t>John09@gmail.com</w:t>
                  </w:r>
                </w:p>
                <w:p w:rsidR="00D01E74" w:rsidRPr="00D01E74" w:rsidRDefault="00D01E74" w:rsidP="00D01E74">
                  <w:pPr>
                    <w:spacing w:line="252" w:lineRule="auto"/>
                    <w:jc w:val="center"/>
                    <w:rPr>
                      <w:rFonts w:ascii="Open Sans Light" w:hAnsi="Open Sans Light" w:cs="Open Sans Light"/>
                      <w:color w:val="F2F2F2" w:themeColor="background1" w:themeShade="F2"/>
                      <w:sz w:val="26"/>
                      <w:szCs w:val="26"/>
                    </w:rPr>
                  </w:pPr>
                </w:p>
                <w:p w:rsidR="009D5FFC" w:rsidRPr="00D01E74" w:rsidRDefault="009D5FFC" w:rsidP="00D01E74">
                  <w:pPr>
                    <w:jc w:val="center"/>
                    <w:rPr>
                      <w:color w:val="F2F2F2" w:themeColor="background1" w:themeShade="F2"/>
                    </w:rPr>
                  </w:pP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23" o:spid="_x0000_s1035" type="#_x0000_t202" style="position:absolute;margin-left:164.55pt;margin-top:508.25pt;width:365.95pt;height:27.3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" filled="f" stroked="f">
            <v:textbox style="mso-next-textbox:#Text Box 23">
              <w:txbxContent>
                <w:p w:rsidR="00DF1535" w:rsidRPr="00DF1535" w:rsidRDefault="00DF1535" w:rsidP="00DF1535">
                  <w:pPr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</w:pPr>
                  <w:r w:rsidRPr="00DF1535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>BRANSFIELD EDUCATION CENTRE (2001)</w:t>
                  </w:r>
                </w:p>
                <w:p w:rsidR="002049BD" w:rsidRPr="00DF1535" w:rsidRDefault="002049BD" w:rsidP="00DF1535">
                  <w:pPr>
                    <w:rPr>
                      <w:szCs w:val="30"/>
                    </w:rPr>
                  </w:pP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22" o:spid="_x0000_s1036" type="#_x0000_t202" style="position:absolute;margin-left:164.55pt;margin-top:470.4pt;width:365.95pt;height:28.25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gteug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" filled="f" stroked="f">
            <v:textbox style="mso-next-textbox:#Text Box 22">
              <w:txbxContent>
                <w:p w:rsidR="00DF1535" w:rsidRPr="00DF1535" w:rsidRDefault="00DF1535" w:rsidP="00DF1535">
                  <w:pPr>
                    <w:spacing w:line="360" w:lineRule="auto"/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Certificate of Education (Career Development)</w:t>
                  </w:r>
                </w:p>
                <w:p w:rsidR="00DF1535" w:rsidRPr="00A70BBA" w:rsidRDefault="00DF1535" w:rsidP="00DF1535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DF1535" w:rsidRPr="00D9237A" w:rsidRDefault="00DF1535" w:rsidP="00DF1535"/>
                <w:p w:rsidR="002049BD" w:rsidRPr="00DF1535" w:rsidRDefault="002049BD" w:rsidP="00DF1535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21" o:spid="_x0000_s1037" type="#_x0000_t202" style="position:absolute;margin-left:164.55pt;margin-top:449.7pt;width:365.95pt;height:27.3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R14ugIAAMI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" filled="f" stroked="f">
            <v:textbox style="mso-next-textbox:#Text Box 21">
              <w:txbxContent>
                <w:p w:rsidR="00DF1535" w:rsidRPr="00DF1535" w:rsidRDefault="00DF1535" w:rsidP="00DF1535">
                  <w:pPr>
                    <w:spacing w:after="0" w:line="240" w:lineRule="auto"/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</w:pPr>
                  <w:r w:rsidRPr="00DF1535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>South Carolina State University (2002)</w:t>
                  </w:r>
                </w:p>
                <w:p w:rsidR="002049BD" w:rsidRPr="00950E5F" w:rsidRDefault="002049BD">
                  <w:pPr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</w:pP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20" o:spid="_x0000_s1033" type="#_x0000_t202" style="position:absolute;margin-left:164pt;margin-top:418.15pt;width:365.95pt;height:37.05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" filled="f" stroked="f">
            <v:textbox style="mso-next-textbox:#Text Box 20">
              <w:txbxContent>
                <w:p w:rsidR="002049BD" w:rsidRPr="00E225FB" w:rsidRDefault="00950E5F">
                  <w:pPr>
                    <w:rPr>
                      <w:rFonts w:ascii="Raleway SEMIBOLD" w:hAnsi="Raleway SEMIBOLD"/>
                      <w:color w:val="A35455"/>
                      <w:sz w:val="40"/>
                      <w:szCs w:val="40"/>
                      <w:lang w:val="en-US"/>
                    </w:rPr>
                  </w:pPr>
                  <w:r w:rsidRPr="00E225FB">
                    <w:rPr>
                      <w:rFonts w:ascii="Raleway SEMIBOLD" w:hAnsi="Raleway SEMIBOLD"/>
                      <w:color w:val="A35455"/>
                      <w:sz w:val="40"/>
                      <w:szCs w:val="40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24" o:spid="_x0000_s1034" type="#_x0000_t202" style="position:absolute;margin-left:164.55pt;margin-top:528.95pt;width:365.95pt;height:123.9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/C/vAIAAMM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" filled="f" stroked="f">
            <v:textbox style="mso-next-textbox:#Text Box 24">
              <w:txbxContent>
                <w:p w:rsidR="00DF1535" w:rsidRPr="00DF1535" w:rsidRDefault="00DF1535" w:rsidP="00DF1535">
                  <w:pPr>
                    <w:spacing w:line="360" w:lineRule="auto"/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BA in English</w:t>
                  </w:r>
                </w:p>
                <w:p w:rsidR="00DF1535" w:rsidRPr="00D9237A" w:rsidRDefault="00DF1535" w:rsidP="00DF1535"/>
                <w:p w:rsidR="002049BD" w:rsidRPr="00DF1535" w:rsidRDefault="002049BD" w:rsidP="00DF1535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15" o:spid="_x0000_s1032" type="#_x0000_t202" style="position:absolute;margin-left:164.55pt;margin-top:242.7pt;width:365.95pt;height:160.9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" filled="f" stroked="f">
            <v:textbox style="mso-next-textbox:#Text Box 15">
              <w:txbxContent>
                <w:p w:rsidR="00DF1535" w:rsidRPr="00DF1535" w:rsidRDefault="00DF1535" w:rsidP="00DF1535">
                  <w:pPr>
                    <w:spacing w:after="0" w:line="360" w:lineRule="auto"/>
                    <w:textAlignment w:val="top"/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 xml:space="preserve">Assessed more </w:t>
                  </w:r>
                  <w:proofErr w:type="gramStart"/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than  50</w:t>
                  </w:r>
                  <w:proofErr w:type="gramEnd"/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 xml:space="preserve"> students’ progress throughout the term </w:t>
                  </w:r>
                </w:p>
                <w:p w:rsidR="00DF1535" w:rsidRPr="00DF1535" w:rsidRDefault="00DF1535" w:rsidP="00DF1535">
                  <w:pPr>
                    <w:spacing w:after="0" w:line="360" w:lineRule="auto"/>
                    <w:textAlignment w:val="top"/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DF1535" w:rsidRPr="00DF1535" w:rsidRDefault="00DF1535" w:rsidP="00DF1535">
                  <w:pPr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</w:p>
                <w:p w:rsidR="007D7302" w:rsidRPr="00DF1535" w:rsidRDefault="007D7302" w:rsidP="00DF1535">
                  <w:pPr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13" o:spid="_x0000_s1038" type="#_x0000_t202" style="position:absolute;margin-left:164.55pt;margin-top:22.65pt;width:365.95pt;height:254.85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8d6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" filled="f" stroked="f">
            <v:textbox style="mso-next-textbox:#Text Box 13">
              <w:txbxContent>
                <w:p w:rsidR="00E433ED" w:rsidRPr="00E433ED" w:rsidRDefault="00E433ED" w:rsidP="00DF1535">
                  <w:pPr>
                    <w:spacing w:after="0" w:line="360" w:lineRule="auto"/>
                    <w:textAlignment w:val="top"/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  <w:r w:rsidRPr="00E433ED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Participated in student recruitment and placement activities</w:t>
                  </w:r>
                </w:p>
                <w:p w:rsidR="00E433ED" w:rsidRPr="00E433ED" w:rsidRDefault="00E433ED" w:rsidP="00DF1535">
                  <w:pPr>
                    <w:spacing w:after="0" w:line="360" w:lineRule="auto"/>
                    <w:textAlignment w:val="top"/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  <w:r w:rsidRPr="00E433ED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Coordinated "Science Day" event</w:t>
                  </w:r>
                </w:p>
                <w:p w:rsidR="00E433ED" w:rsidRDefault="00E433ED" w:rsidP="00DF1535">
                  <w:pPr>
                    <w:spacing w:line="360" w:lineRule="auto"/>
                    <w:rPr>
                      <w:rFonts w:ascii="Georgia" w:hAnsi="Georgia"/>
                      <w:color w:val="555252"/>
                      <w:spacing w:val="-8"/>
                      <w:sz w:val="26"/>
                      <w:szCs w:val="26"/>
                      <w:lang w:val="en-US"/>
                    </w:rPr>
                  </w:pPr>
                  <w:r w:rsidRPr="00E433ED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Contributed to raising retention rate from 56% to</w:t>
                  </w:r>
                  <w:r w:rsidRPr="00E433ED">
                    <w:rPr>
                      <w:rFonts w:ascii="Georgia" w:hAnsi="Georgia"/>
                      <w:color w:val="555252"/>
                      <w:spacing w:val="-8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eorgia" w:hAnsi="Georgia"/>
                      <w:color w:val="555252"/>
                      <w:spacing w:val="-8"/>
                      <w:sz w:val="26"/>
                      <w:szCs w:val="26"/>
                      <w:lang w:val="en-US"/>
                    </w:rPr>
                    <w:t>73%</w:t>
                  </w:r>
                </w:p>
                <w:p w:rsidR="00E433ED" w:rsidRPr="00E433ED" w:rsidRDefault="00DF1535" w:rsidP="00DF1535">
                  <w:pPr>
                    <w:spacing w:line="360" w:lineRule="auto"/>
                    <w:rPr>
                      <w:rFonts w:ascii="Georgia" w:hAnsi="Georgia"/>
                      <w:color w:val="555252"/>
                      <w:spacing w:val="-8"/>
                      <w:sz w:val="26"/>
                      <w:szCs w:val="26"/>
                      <w:lang w:val="en-US"/>
                    </w:rPr>
                  </w:pPr>
                  <w:r w:rsidRPr="00E433ED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Efficiently</w:t>
                  </w:r>
                  <w:r w:rsidR="00E433ED" w:rsidRPr="00E433ED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 xml:space="preserve"> organized the students</w:t>
                  </w:r>
                  <w:r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'</w:t>
                  </w:r>
                  <w:r w:rsidR="00E433ED" w:rsidRPr="00E433ED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 xml:space="preserve"> curriculum by working closely with the other staff </w:t>
                  </w:r>
                </w:p>
                <w:p w:rsidR="00E433ED" w:rsidRPr="00DF1535" w:rsidRDefault="00E433ED" w:rsidP="00DF1535">
                  <w:pPr>
                    <w:spacing w:before="100" w:beforeAutospacing="1" w:after="0" w:line="360" w:lineRule="auto"/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 xml:space="preserve">Adopted unique teaching </w:t>
                  </w:r>
                  <w:proofErr w:type="spellStart"/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>methodologie</w:t>
                  </w:r>
                  <w:proofErr w:type="spellEnd"/>
                  <w:r w:rsidRPr="00DF1535"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  <w:t xml:space="preserve"> and motivated healthy group discussions</w:t>
                  </w:r>
                </w:p>
                <w:p w:rsidR="002049BD" w:rsidRPr="00DF1535" w:rsidRDefault="002049BD" w:rsidP="00DF1535">
                  <w:pPr>
                    <w:spacing w:line="360" w:lineRule="auto"/>
                    <w:rPr>
                      <w:rFonts w:ascii="Georgia" w:hAnsi="Georgia"/>
                      <w:color w:val="555252"/>
                      <w:sz w:val="24"/>
                      <w:lang w:val="en-US"/>
                    </w:rPr>
                  </w:pP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14" o:spid="_x0000_s1041" type="#_x0000_t202" style="position:absolute;margin-left:164.55pt;margin-top:212.25pt;width:365.95pt;height:27.3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" filled="f" stroked="f">
            <v:textbox>
              <w:txbxContent>
                <w:p w:rsidR="002049BD" w:rsidRPr="00950E5F" w:rsidRDefault="00DF1535" w:rsidP="00DF1535">
                  <w:pPr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</w:pPr>
                  <w:r w:rsidRPr="00E433ED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>English Teacher</w:t>
                  </w:r>
                  <w:r w:rsidRPr="00950E5F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 xml:space="preserve"> </w:t>
                  </w:r>
                  <w:r w:rsidR="002049BD" w:rsidRPr="00950E5F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 xml:space="preserve">- </w:t>
                  </w:r>
                  <w:r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>ABC School</w:t>
                  </w:r>
                  <w:r w:rsidR="002049BD" w:rsidRPr="00950E5F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 xml:space="preserve"> (2008 &gt; 2010)</w:t>
                  </w:r>
                </w:p>
              </w:txbxContent>
            </v:textbox>
          </v:shape>
        </w:pict>
      </w:r>
      <w:r w:rsidR="00D05D3A" w:rsidRPr="00D05D3A">
        <w:rPr>
          <w:color w:val="555252"/>
          <w:lang w:val="en-US"/>
        </w:rPr>
        <w:pict>
          <v:shape id="Text Box 12" o:spid="_x0000_s1039" type="#_x0000_t202" style="position:absolute;margin-left:164.55pt;margin-top:-8.55pt;width:365.95pt;height:26.55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" filled="f" stroked="f">
            <v:textbox style="mso-next-textbox:#Text Box 12">
              <w:txbxContent>
                <w:p w:rsidR="002049BD" w:rsidRPr="00E433ED" w:rsidRDefault="00E433ED" w:rsidP="00DF1535">
                  <w:pPr>
                    <w:spacing w:after="0" w:line="240" w:lineRule="auto"/>
                    <w:rPr>
                      <w:rFonts w:ascii="Raleway Light" w:hAnsi="Raleway Light"/>
                      <w:color w:val="848484"/>
                      <w:sz w:val="28"/>
                      <w:szCs w:val="28"/>
                    </w:rPr>
                  </w:pPr>
                  <w:r w:rsidRPr="00E433ED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>English Teacher</w:t>
                  </w:r>
                  <w:r w:rsidRPr="00950E5F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 xml:space="preserve"> </w:t>
                  </w:r>
                  <w:r w:rsidR="002049BD" w:rsidRPr="00950E5F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>(20</w:t>
                  </w:r>
                  <w:r w:rsidR="00DF1535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>08</w:t>
                  </w:r>
                  <w:r w:rsidR="002049BD" w:rsidRPr="00950E5F">
                    <w:rPr>
                      <w:rFonts w:ascii="Raleway SEMIBOLD" w:hAnsi="Raleway SEMIBOLD"/>
                      <w:color w:val="555252"/>
                      <w:sz w:val="30"/>
                      <w:szCs w:val="30"/>
                      <w:lang w:val="en-US"/>
                    </w:rPr>
                    <w:t xml:space="preserve"> &gt; Present)</w:t>
                  </w:r>
                </w:p>
              </w:txbxContent>
            </v:textbox>
          </v:shape>
        </w:pict>
      </w:r>
      <w:r w:rsidR="00D05D3A">
        <w:rPr>
          <w:lang w:val="en-US"/>
        </w:rPr>
        <w:pict>
          <v:rect id="Rectangle 30" o:spid="_x0000_s1048" style="position:absolute;margin-left:-1in;margin-top:5in;width:208.3pt;height:5in;z-index:25164543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" fillcolor="#3e3c3c" stroked="f"/>
        </w:pict>
      </w:r>
      <w:r w:rsidR="00D05D3A">
        <w:rPr>
          <w:lang w:val="en-US"/>
        </w:rPr>
        <w:pict>
          <v:rect id="_x0000_s1047" style="position:absolute;margin-left:-1in;margin-top:345.75pt;width:208.3pt;height:21.75pt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" fillcolor="#2e2d2d" stroked="f"/>
        </w:pict>
      </w:r>
      <w:r w:rsidR="00D05D3A">
        <w:rPr>
          <w:lang w:val="en-US"/>
        </w:rPr>
        <w:pict>
          <v:shape id="Text Box 10" o:spid="_x0000_s1028" type="#_x0000_t202" style="position:absolute;margin-left:-50.5pt;margin-top:-35.6pt;width:179.65pt;height:333.45pt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cRX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" filled="f" stroked="f">
            <v:textbox style="mso-next-textbox:#Text Box 10">
              <w:txbxContent>
                <w:p w:rsidR="00DF1535" w:rsidRDefault="00DF1535" w:rsidP="00DF1535">
                  <w:pPr>
                    <w:spacing w:after="0" w:line="276" w:lineRule="auto"/>
                    <w:textAlignment w:val="top"/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</w:pPr>
                  <w:proofErr w:type="gramStart"/>
                  <w:r w:rsidRPr="00DF1535"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DF1535"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  <w:t xml:space="preserve"> </w:t>
                  </w:r>
                </w:p>
                <w:p w:rsidR="00DF1535" w:rsidRDefault="00DF1535" w:rsidP="00DF1535">
                  <w:pPr>
                    <w:spacing w:after="0" w:line="276" w:lineRule="auto"/>
                    <w:textAlignment w:val="top"/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</w:pPr>
                </w:p>
                <w:p w:rsidR="00DF1535" w:rsidRDefault="00DF1535" w:rsidP="00DF1535">
                  <w:pPr>
                    <w:spacing w:after="0" w:line="276" w:lineRule="auto"/>
                    <w:textAlignment w:val="top"/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</w:pPr>
                  <w:proofErr w:type="gramStart"/>
                  <w:r w:rsidRPr="00DF1535"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  <w:t>Proven ability for discovering the different learning styles of students.</w:t>
                  </w:r>
                  <w:proofErr w:type="gramEnd"/>
                </w:p>
                <w:p w:rsidR="00DF1535" w:rsidRDefault="00DF1535" w:rsidP="00DF1535">
                  <w:pPr>
                    <w:spacing w:after="0" w:line="276" w:lineRule="auto"/>
                    <w:textAlignment w:val="top"/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</w:pPr>
                </w:p>
                <w:p w:rsidR="00DF1535" w:rsidRPr="00DF1535" w:rsidRDefault="00DF1535" w:rsidP="00DF1535">
                  <w:pPr>
                    <w:spacing w:after="0" w:line="276" w:lineRule="auto"/>
                    <w:textAlignment w:val="top"/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</w:pPr>
                  <w:proofErr w:type="gramStart"/>
                  <w:r w:rsidRPr="00DF1535"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  <w:t>Looking to contribute my knowledge and skills in a school that offers a genuine opportunity for career progression.</w:t>
                  </w:r>
                  <w:proofErr w:type="gramEnd"/>
                </w:p>
                <w:p w:rsidR="00DF1535" w:rsidRPr="00DF1535" w:rsidRDefault="00DF1535" w:rsidP="00DF1535">
                  <w:pPr>
                    <w:spacing w:after="0" w:line="276" w:lineRule="auto"/>
                    <w:textAlignment w:val="top"/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</w:pPr>
                </w:p>
                <w:p w:rsidR="00DF1535" w:rsidRPr="00DF1535" w:rsidRDefault="00DF1535" w:rsidP="00DF1535">
                  <w:pPr>
                    <w:spacing w:line="276" w:lineRule="auto"/>
                    <w:rPr>
                      <w:rFonts w:ascii="Georgia" w:hAnsi="Georgia"/>
                      <w:color w:val="FFFFFF" w:themeColor="background1"/>
                      <w:sz w:val="28"/>
                      <w:szCs w:val="24"/>
                      <w:lang w:val="en-US"/>
                    </w:rPr>
                  </w:pPr>
                </w:p>
                <w:p w:rsidR="00DF1535" w:rsidRPr="00DF1535" w:rsidRDefault="00DF1535" w:rsidP="00DF1535">
                  <w:pPr>
                    <w:rPr>
                      <w:rFonts w:ascii="Raleway Light" w:hAnsi="Raleway Light"/>
                      <w:color w:val="FFFFFF" w:themeColor="background1"/>
                    </w:rPr>
                  </w:pPr>
                </w:p>
                <w:p w:rsidR="009E2375" w:rsidRPr="00DF1535" w:rsidRDefault="009E2375" w:rsidP="00DF1535">
                  <w:pPr>
                    <w:rPr>
                      <w:color w:val="FFFFFF" w:themeColor="background1"/>
                      <w:szCs w:val="26"/>
                    </w:rPr>
                  </w:pPr>
                </w:p>
              </w:txbxContent>
            </v:textbox>
          </v:shape>
        </w:pict>
      </w:r>
      <w:r w:rsidR="00D05D3A">
        <w:rPr>
          <w:lang w:val="en-US"/>
        </w:rPr>
        <w:pict>
          <v:rect id="Rectangle 8" o:spid="_x0000_s1046" style="position:absolute;margin-left:-1in;margin-top:314.35pt;width:208.3pt;height:31.1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" fillcolor="#555252" stroked="f"/>
        </w:pict>
      </w:r>
      <w:r w:rsidR="00D05D3A">
        <w:rPr>
          <w:lang w:val="en-US"/>
        </w:rPr>
        <w:pict>
          <v:shape id="Text Box 9" o:spid="_x0000_s1029" type="#_x0000_t202" style="position:absolute;margin-left:-50.5pt;margin-top:314.15pt;width:179.65pt;height:31.75pt;z-index:251650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1ms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" filled="f" stroked="f">
            <v:textbox style="mso-next-textbox:#Text Box 9">
              <w:txbxContent>
                <w:p w:rsidR="009E2375" w:rsidRPr="00950E5F" w:rsidRDefault="00950E5F">
                  <w:pPr>
                    <w:rPr>
                      <w:rFonts w:ascii="Raleway SEMIBOLD" w:hAnsi="Raleway SEMIBOLD"/>
                      <w:color w:val="F6EEEF"/>
                      <w:sz w:val="40"/>
                      <w:szCs w:val="40"/>
                      <w:lang w:val="en-US"/>
                    </w:rPr>
                  </w:pPr>
                  <w:r w:rsidRPr="00950E5F">
                    <w:rPr>
                      <w:rFonts w:ascii="Raleway SEMIBOLD" w:hAnsi="Raleway SEMIBOLD"/>
                      <w:color w:val="F6EEEF"/>
                      <w:sz w:val="40"/>
                      <w:szCs w:val="40"/>
                      <w:lang w:val="en-US"/>
                    </w:rPr>
                    <w:t>Objectives</w:t>
                  </w:r>
                </w:p>
              </w:txbxContent>
            </v:textbox>
          </v:shape>
        </w:pict>
      </w:r>
      <w:r w:rsidR="00D05D3A">
        <w:rPr>
          <w:lang w:val="en-US"/>
        </w:rPr>
        <w:pict>
          <v:shape id="Text Box 6" o:spid="_x0000_s1030" type="#_x0000_t202" style="position:absolute;margin-left:-59.3pt;margin-top:562.2pt;width:195.9pt;height:43.75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LVI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" filled="f" stroked="f">
            <v:textbox style="mso-next-textbox:#Text Box 6">
              <w:txbxContent>
                <w:p w:rsidR="00D01E74" w:rsidRPr="00663152" w:rsidRDefault="00D01E74" w:rsidP="00D01E74">
                  <w:pPr>
                    <w:jc w:val="both"/>
                    <w:rPr>
                      <w:rFonts w:ascii="Montserrat Ultra Light" w:hAnsi="Montserrat Ultra Light"/>
                      <w:color w:val="141414"/>
                      <w:sz w:val="70"/>
                      <w:szCs w:val="70"/>
                    </w:rPr>
                  </w:pPr>
                  <w:r w:rsidRPr="00D01E74">
                    <w:rPr>
                      <w:rFonts w:ascii="Open Sans Semibold" w:hAnsi="Open Sans Semibold" w:cs="Open Sans Semibold"/>
                      <w:color w:val="4D929E"/>
                      <w:sz w:val="26"/>
                      <w:szCs w:val="26"/>
                    </w:rPr>
                    <w:t xml:space="preserve"> </w:t>
                  </w:r>
                  <w:r w:rsidRPr="00D01E74">
                    <w:rPr>
                      <w:rFonts w:ascii="Raleway regular" w:hAnsi="Raleway regular"/>
                      <w:color w:val="FFFFFF" w:themeColor="background1"/>
                      <w:sz w:val="44"/>
                      <w:szCs w:val="44"/>
                      <w:lang w:val="en-US"/>
                    </w:rPr>
                    <w:t xml:space="preserve">John </w:t>
                  </w:r>
                  <w:r>
                    <w:rPr>
                      <w:rFonts w:ascii="Raleway regular" w:hAnsi="Raleway regular"/>
                      <w:color w:val="FFFFFF" w:themeColor="background1"/>
                      <w:sz w:val="44"/>
                      <w:szCs w:val="44"/>
                      <w:lang w:val="en-US"/>
                    </w:rPr>
                    <w:t>Buckner</w:t>
                  </w:r>
                </w:p>
                <w:p w:rsidR="00D01E74" w:rsidRPr="00663152" w:rsidRDefault="00D01E74" w:rsidP="00D01E74">
                  <w:pPr>
                    <w:jc w:val="both"/>
                    <w:rPr>
                      <w:rFonts w:ascii="Montserrat Ultra Light" w:hAnsi="Montserrat Ultra Light"/>
                      <w:color w:val="141414"/>
                      <w:sz w:val="70"/>
                      <w:szCs w:val="70"/>
                    </w:rPr>
                  </w:pPr>
                </w:p>
                <w:p w:rsidR="00D01E74" w:rsidRPr="00F557C3" w:rsidRDefault="00D01E74" w:rsidP="00D01E74">
                  <w:pPr>
                    <w:rPr>
                      <w:szCs w:val="26"/>
                    </w:rPr>
                  </w:pPr>
                </w:p>
                <w:p w:rsidR="00016E0B" w:rsidRPr="00950E5F" w:rsidRDefault="00016E0B" w:rsidP="00D01E74">
                  <w:pPr>
                    <w:jc w:val="center"/>
                    <w:rPr>
                      <w:rFonts w:ascii="Raleway regular" w:hAnsi="Raleway regular"/>
                      <w:color w:val="FFFFFF" w:themeColor="background1"/>
                      <w:sz w:val="44"/>
                      <w:szCs w:val="44"/>
                      <w:lang w:val="en-US"/>
                    </w:rPr>
                  </w:pPr>
                </w:p>
              </w:txbxContent>
            </v:textbox>
          </v:shape>
        </w:pict>
      </w:r>
      <w:r w:rsidR="00D05D3A">
        <w:rPr>
          <w:lang w:val="en-US"/>
        </w:rPr>
        <w:pict>
          <v:rect id="Rectangle 4" o:spid="_x0000_s1044" style="position:absolute;margin-left:-1in;margin-top:-1in;width:208.3pt;height:411.5pt;z-index:251646464;visibility:visible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" fillcolor="#2e2d2d" stroked="f">
            <w10:wrap anchory="margin"/>
          </v:rect>
        </w:pict>
      </w:r>
      <w:r w:rsidR="00D05D3A">
        <w:rPr>
          <w:lang w:val="en-US"/>
        </w:rPr>
        <w:pict>
          <v:rect id="Rectangle 27" o:spid="_x0000_s1043" style="position:absolute;margin-left:148.35pt;margin-top:-1in;width:8pt;height:11in;z-index:251666944;visibility:visible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" fillcolor="#d7d7d7" stroked="f">
            <w10:wrap anchory="margin"/>
          </v:rect>
        </w:pict>
      </w:r>
      <w:r w:rsidR="00D05D3A">
        <w:rPr>
          <w:lang w:val="en-US"/>
        </w:rPr>
        <w:pict>
          <v:rect id="Rectangle 26" o:spid="_x0000_s1042" style="position:absolute;margin-left:136.3pt;margin-top:-1in;width:12.05pt;height:11in;z-index:251665920;visibility:visible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" fillcolor="#a35455" stroked="f">
            <w10:wrap anchory="margin"/>
          </v:rect>
        </w:pict>
      </w:r>
      <w:r w:rsidR="00D05D3A" w:rsidRPr="00D05D3A">
        <w:rPr>
          <w:color w:val="555252"/>
          <w:lang w:val="en-US"/>
        </w:rPr>
        <w:pict>
          <v:shape id="Text Box 11" o:spid="_x0000_s1040" type="#_x0000_t202" style="position:absolute;margin-left:164pt;margin-top:-40.1pt;width:365.95pt;height:37.05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" filled="f" stroked="f">
            <v:textbox>
              <w:txbxContent>
                <w:p w:rsidR="00E10FBD" w:rsidRPr="00E225FB" w:rsidRDefault="00950E5F">
                  <w:pPr>
                    <w:rPr>
                      <w:rFonts w:ascii="Raleway SEMIBOLD" w:hAnsi="Raleway SEMIBOLD"/>
                      <w:color w:val="A35455"/>
                      <w:sz w:val="40"/>
                      <w:szCs w:val="40"/>
                      <w:lang w:val="en-US"/>
                    </w:rPr>
                  </w:pPr>
                  <w:r w:rsidRPr="00E225FB">
                    <w:rPr>
                      <w:rFonts w:ascii="Raleway SEMIBOLD" w:hAnsi="Raleway SEMIBOLD"/>
                      <w:color w:val="A35455"/>
                      <w:sz w:val="40"/>
                      <w:szCs w:val="40"/>
                      <w:lang w:val="en-US"/>
                    </w:rPr>
                    <w:t>Experience</w:t>
                  </w:r>
                </w:p>
              </w:txbxContent>
            </v:textbox>
          </v:shape>
        </w:pic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Raleway SEMIBOLD">
    <w:altName w:val="Franklin Gothic Dem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aleway Light">
    <w:altName w:val="Segoe Script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Montserrat Ultra Light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Raleway 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YzsTA3NjIxNTGyNDVU0lEKTi0uzszPAykwrAUAUbIefiwAAAA="/>
  </w:docVars>
  <w:rsids>
    <w:rsidRoot w:val="004B40F6"/>
    <w:rsid w:val="00016E0B"/>
    <w:rsid w:val="000C23FB"/>
    <w:rsid w:val="00127975"/>
    <w:rsid w:val="001533C5"/>
    <w:rsid w:val="002049BD"/>
    <w:rsid w:val="003159DE"/>
    <w:rsid w:val="00375E5E"/>
    <w:rsid w:val="004B40F6"/>
    <w:rsid w:val="005B52E0"/>
    <w:rsid w:val="005B7491"/>
    <w:rsid w:val="005E3F5E"/>
    <w:rsid w:val="006B21CE"/>
    <w:rsid w:val="00701D54"/>
    <w:rsid w:val="00742A2A"/>
    <w:rsid w:val="007D7302"/>
    <w:rsid w:val="00850C92"/>
    <w:rsid w:val="008E4F6F"/>
    <w:rsid w:val="00950E5F"/>
    <w:rsid w:val="009D5FFC"/>
    <w:rsid w:val="009E2375"/>
    <w:rsid w:val="00A34CBE"/>
    <w:rsid w:val="00AA1EDD"/>
    <w:rsid w:val="00B438FC"/>
    <w:rsid w:val="00B47B16"/>
    <w:rsid w:val="00BC046B"/>
    <w:rsid w:val="00BF7866"/>
    <w:rsid w:val="00D01E74"/>
    <w:rsid w:val="00D05D3A"/>
    <w:rsid w:val="00D7426A"/>
    <w:rsid w:val="00DA28D2"/>
    <w:rsid w:val="00DF1535"/>
    <w:rsid w:val="00E0493D"/>
    <w:rsid w:val="00E10FBD"/>
    <w:rsid w:val="00E225FB"/>
    <w:rsid w:val="00E433ED"/>
    <w:rsid w:val="00F43695"/>
    <w:rsid w:val="00F44A34"/>
    <w:rsid w:val="00F8206D"/>
    <w:rsid w:val="00FE59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ru v:ext="edit" colors="#f2fafd,#555252,#a17837,#f6eeef,#b98f93,#7a5c62,#5683a5,#d6eff4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1CE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Guess</cp:lastModifiedBy>
  <cp:revision>10</cp:revision>
  <dcterms:created xsi:type="dcterms:W3CDTF">2018-10-10T12:39:00Z</dcterms:created>
  <dcterms:modified xsi:type="dcterms:W3CDTF">2020-01-04T10:25:00Z</dcterms:modified>
</cp:coreProperties>
</file>